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3416" w:rsidRPr="00E37619" w:rsidRDefault="00AA3416" w:rsidP="00AA3416">
      <w:pPr>
        <w:jc w:val="center"/>
        <w:rPr>
          <w:b/>
          <w:bCs/>
          <w:sz w:val="36"/>
          <w:szCs w:val="36"/>
          <w:rtl/>
        </w:rPr>
      </w:pPr>
      <w:r w:rsidRPr="00E37619">
        <w:rPr>
          <w:b/>
          <w:bCs/>
          <w:sz w:val="36"/>
          <w:szCs w:val="36"/>
          <w:u w:val="single"/>
        </w:rPr>
        <w:t>CV</w:t>
      </w:r>
    </w:p>
    <w:p w:rsidR="00AA3416" w:rsidRPr="009E60D8" w:rsidRDefault="00AA3416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 xml:space="preserve">Name: Rafh MohammadTaher Khuleel </w:t>
      </w:r>
    </w:p>
    <w:p w:rsidR="00AA3416" w:rsidRPr="009E60D8" w:rsidRDefault="00AA3416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Gender: Male</w:t>
      </w:r>
    </w:p>
    <w:p w:rsidR="00AA3416" w:rsidRPr="009E60D8" w:rsidRDefault="00AA3416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 xml:space="preserve">Birth date: </w:t>
      </w:r>
      <w:smartTag w:uri="urn:schemas-microsoft-com:office:smarttags" w:element="date">
        <w:smartTagPr>
          <w:attr w:name="Month" w:val="11"/>
          <w:attr w:name="Day" w:val="19"/>
          <w:attr w:name="Year" w:val="1960"/>
        </w:smartTagPr>
        <w:r w:rsidRPr="009E60D8">
          <w:rPr>
            <w:b/>
            <w:bCs/>
            <w:sz w:val="26"/>
            <w:szCs w:val="26"/>
          </w:rPr>
          <w:t>Nov 19 1960</w:t>
        </w:r>
      </w:smartTag>
    </w:p>
    <w:p w:rsidR="00AA3416" w:rsidRPr="009E60D8" w:rsidRDefault="00AA3416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 xml:space="preserve">Birth place: </w:t>
      </w:r>
      <w:smartTag w:uri="urn:schemas-microsoft-com:office:smarttags" w:element="place">
        <w:smartTag w:uri="urn:schemas-microsoft-com:office:smarttags" w:element="City">
          <w:r w:rsidRPr="009E60D8">
            <w:rPr>
              <w:b/>
              <w:bCs/>
              <w:sz w:val="26"/>
              <w:szCs w:val="26"/>
            </w:rPr>
            <w:t>Mosul</w:t>
          </w:r>
        </w:smartTag>
        <w:r w:rsidRPr="009E60D8">
          <w:rPr>
            <w:b/>
            <w:bCs/>
            <w:sz w:val="26"/>
            <w:szCs w:val="26"/>
          </w:rPr>
          <w:t xml:space="preserve">, </w:t>
        </w:r>
        <w:smartTag w:uri="urn:schemas-microsoft-com:office:smarttags" w:element="country-region">
          <w:r w:rsidRPr="009E60D8">
            <w:rPr>
              <w:b/>
              <w:bCs/>
              <w:sz w:val="26"/>
              <w:szCs w:val="26"/>
            </w:rPr>
            <w:t>Iraq</w:t>
          </w:r>
        </w:smartTag>
      </w:smartTag>
    </w:p>
    <w:p w:rsidR="00AA3416" w:rsidRPr="009E60D8" w:rsidRDefault="00F02B7B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Marital</w:t>
      </w:r>
      <w:r w:rsidR="00AA3416" w:rsidRPr="009E60D8">
        <w:rPr>
          <w:b/>
          <w:bCs/>
          <w:sz w:val="26"/>
          <w:szCs w:val="26"/>
        </w:rPr>
        <w:t xml:space="preserve"> state : married</w:t>
      </w:r>
    </w:p>
    <w:p w:rsidR="00AA3416" w:rsidRPr="009E60D8" w:rsidRDefault="002C23F4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Religion: muslim</w:t>
      </w:r>
    </w:p>
    <w:p w:rsidR="002C23F4" w:rsidRPr="009E60D8" w:rsidRDefault="002C23F4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Nationality: Iraqi</w:t>
      </w:r>
    </w:p>
    <w:p w:rsidR="002C23F4" w:rsidRPr="009E60D8" w:rsidRDefault="002C23F4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Current address: hay alnoor ,</w:t>
      </w:r>
      <w:r w:rsidR="00684930">
        <w:rPr>
          <w:b/>
          <w:bCs/>
          <w:sz w:val="26"/>
          <w:szCs w:val="26"/>
        </w:rPr>
        <w:t>19/167/309,</w:t>
      </w:r>
      <w:r w:rsidRPr="009E60D8">
        <w:rPr>
          <w:b/>
          <w:bCs/>
          <w:sz w:val="26"/>
          <w:szCs w:val="26"/>
        </w:rPr>
        <w:t xml:space="preserve"> </w:t>
      </w:r>
      <w:smartTag w:uri="urn:schemas-microsoft-com:office:smarttags" w:element="City">
        <w:r w:rsidRPr="009E60D8">
          <w:rPr>
            <w:b/>
            <w:bCs/>
            <w:sz w:val="26"/>
            <w:szCs w:val="26"/>
          </w:rPr>
          <w:t>mosul</w:t>
        </w:r>
      </w:smartTag>
      <w:r w:rsidRPr="009E60D8">
        <w:rPr>
          <w:b/>
          <w:bCs/>
          <w:sz w:val="26"/>
          <w:szCs w:val="26"/>
        </w:rPr>
        <w:t xml:space="preserve"> , </w:t>
      </w:r>
      <w:smartTag w:uri="urn:schemas-microsoft-com:office:smarttags" w:element="place">
        <w:smartTag w:uri="urn:schemas-microsoft-com:office:smarttags" w:element="country-region">
          <w:r w:rsidRPr="009E60D8">
            <w:rPr>
              <w:b/>
              <w:bCs/>
              <w:sz w:val="26"/>
              <w:szCs w:val="26"/>
            </w:rPr>
            <w:t>iraq</w:t>
          </w:r>
        </w:smartTag>
      </w:smartTag>
    </w:p>
    <w:p w:rsidR="002C23F4" w:rsidRPr="009E60D8" w:rsidRDefault="002C23F4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Permanent address: hay al noor ,</w:t>
      </w:r>
      <w:r w:rsidR="00684930">
        <w:rPr>
          <w:b/>
          <w:bCs/>
          <w:sz w:val="26"/>
          <w:szCs w:val="26"/>
        </w:rPr>
        <w:t>19/167/309,</w:t>
      </w:r>
      <w:r w:rsidRPr="009E60D8">
        <w:rPr>
          <w:b/>
          <w:bCs/>
          <w:sz w:val="26"/>
          <w:szCs w:val="26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9E60D8">
            <w:rPr>
              <w:b/>
              <w:bCs/>
              <w:sz w:val="26"/>
              <w:szCs w:val="26"/>
            </w:rPr>
            <w:t>mosul</w:t>
          </w:r>
        </w:smartTag>
        <w:r w:rsidRPr="009E60D8">
          <w:rPr>
            <w:b/>
            <w:bCs/>
            <w:sz w:val="26"/>
            <w:szCs w:val="26"/>
          </w:rPr>
          <w:t xml:space="preserve"> ,</w:t>
        </w:r>
        <w:smartTag w:uri="urn:schemas-microsoft-com:office:smarttags" w:element="country-region">
          <w:r w:rsidRPr="009E60D8">
            <w:rPr>
              <w:b/>
              <w:bCs/>
              <w:sz w:val="26"/>
              <w:szCs w:val="26"/>
            </w:rPr>
            <w:t>Iraq</w:t>
          </w:r>
        </w:smartTag>
      </w:smartTag>
    </w:p>
    <w:p w:rsidR="002C23F4" w:rsidRPr="009E60D8" w:rsidRDefault="002C23F4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Tel: 060 615882</w:t>
      </w:r>
    </w:p>
    <w:p w:rsidR="002C23F4" w:rsidRPr="009E60D8" w:rsidRDefault="002C23F4" w:rsidP="00AA3416">
      <w:pPr>
        <w:jc w:val="right"/>
        <w:rPr>
          <w:b/>
          <w:bCs/>
          <w:sz w:val="26"/>
          <w:szCs w:val="26"/>
        </w:rPr>
      </w:pPr>
      <w:smartTag w:uri="urn:schemas-microsoft-com:office:smarttags" w:element="place">
        <w:smartTag w:uri="urn:schemas-microsoft-com:office:smarttags" w:element="City">
          <w:r w:rsidRPr="009E60D8">
            <w:rPr>
              <w:b/>
              <w:bCs/>
              <w:sz w:val="26"/>
              <w:szCs w:val="26"/>
            </w:rPr>
            <w:t>Mobile</w:t>
          </w:r>
        </w:smartTag>
      </w:smartTag>
      <w:r w:rsidRPr="009E60D8">
        <w:rPr>
          <w:b/>
          <w:bCs/>
          <w:sz w:val="26"/>
          <w:szCs w:val="26"/>
        </w:rPr>
        <w:t xml:space="preserve"> : 07702020040</w:t>
      </w:r>
    </w:p>
    <w:p w:rsidR="002C23F4" w:rsidRPr="009E60D8" w:rsidRDefault="002C23F4" w:rsidP="002C23F4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E mail : rafhtaher@yahoo.com .</w:t>
      </w:r>
    </w:p>
    <w:p w:rsidR="002C23F4" w:rsidRPr="009E60D8" w:rsidRDefault="002C23F4" w:rsidP="00E81EA2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 xml:space="preserve">Secondary school : Alsharqea secondary school  </w:t>
      </w:r>
      <w:r w:rsidR="00E81EA2">
        <w:rPr>
          <w:b/>
          <w:bCs/>
          <w:sz w:val="26"/>
          <w:szCs w:val="26"/>
        </w:rPr>
        <w:t xml:space="preserve">/ </w:t>
      </w:r>
      <w:r w:rsidRPr="009E60D8">
        <w:rPr>
          <w:b/>
          <w:bCs/>
          <w:sz w:val="26"/>
          <w:szCs w:val="26"/>
        </w:rPr>
        <w:t>1978</w:t>
      </w:r>
      <w:r w:rsidR="00F02B7B" w:rsidRPr="009E60D8">
        <w:rPr>
          <w:b/>
          <w:bCs/>
          <w:sz w:val="26"/>
          <w:szCs w:val="26"/>
        </w:rPr>
        <w:t>, average (80%).</w:t>
      </w:r>
    </w:p>
    <w:p w:rsidR="002C23F4" w:rsidRPr="009E60D8" w:rsidRDefault="00F02B7B" w:rsidP="002C23F4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Bachelor's degree :</w:t>
      </w:r>
      <w:r w:rsidR="002C23F4" w:rsidRPr="009E60D8">
        <w:rPr>
          <w:b/>
          <w:bCs/>
          <w:sz w:val="26"/>
          <w:szCs w:val="26"/>
        </w:rPr>
        <w:t xml:space="preserve">College of agriculture and forestry ,dept of animal resources , </w:t>
      </w:r>
      <w:smartTag w:uri="urn:schemas-microsoft-com:office:smarttags" w:element="PlaceType">
        <w:r w:rsidR="002C23F4" w:rsidRPr="009E60D8">
          <w:rPr>
            <w:b/>
            <w:bCs/>
            <w:sz w:val="26"/>
            <w:szCs w:val="26"/>
          </w:rPr>
          <w:t>university</w:t>
        </w:r>
      </w:smartTag>
      <w:r w:rsidR="002C23F4" w:rsidRPr="009E60D8">
        <w:rPr>
          <w:b/>
          <w:bCs/>
          <w:sz w:val="26"/>
          <w:szCs w:val="26"/>
        </w:rPr>
        <w:t xml:space="preserve"> of </w:t>
      </w:r>
      <w:smartTag w:uri="urn:schemas-microsoft-com:office:smarttags" w:element="PlaceName">
        <w:r w:rsidR="002C23F4" w:rsidRPr="009E60D8">
          <w:rPr>
            <w:b/>
            <w:bCs/>
            <w:sz w:val="26"/>
            <w:szCs w:val="26"/>
          </w:rPr>
          <w:t>mosul</w:t>
        </w:r>
      </w:smartTag>
      <w:r w:rsidR="002C23F4" w:rsidRPr="009E60D8">
        <w:rPr>
          <w:b/>
          <w:bCs/>
          <w:sz w:val="26"/>
          <w:szCs w:val="26"/>
        </w:rPr>
        <w:t>, 1982</w:t>
      </w:r>
      <w:r w:rsidR="005E39EE" w:rsidRPr="009E60D8">
        <w:rPr>
          <w:b/>
          <w:bCs/>
          <w:sz w:val="26"/>
          <w:szCs w:val="26"/>
        </w:rPr>
        <w:t xml:space="preserve">,  </w:t>
      </w:r>
      <w:smartTag w:uri="urn:schemas-microsoft-com:office:smarttags" w:element="place">
        <w:smartTag w:uri="urn:schemas-microsoft-com:office:smarttags" w:element="City">
          <w:r w:rsidR="005E39EE" w:rsidRPr="009E60D8">
            <w:rPr>
              <w:b/>
              <w:bCs/>
              <w:sz w:val="26"/>
              <w:szCs w:val="26"/>
            </w:rPr>
            <w:t>Mosul</w:t>
          </w:r>
        </w:smartTag>
        <w:r w:rsidR="005E39EE" w:rsidRPr="009E60D8">
          <w:rPr>
            <w:b/>
            <w:bCs/>
            <w:sz w:val="26"/>
            <w:szCs w:val="26"/>
          </w:rPr>
          <w:t xml:space="preserve"> , </w:t>
        </w:r>
        <w:smartTag w:uri="urn:schemas-microsoft-com:office:smarttags" w:element="country-region">
          <w:r w:rsidR="005E39EE" w:rsidRPr="009E60D8">
            <w:rPr>
              <w:b/>
              <w:bCs/>
              <w:sz w:val="26"/>
              <w:szCs w:val="26"/>
            </w:rPr>
            <w:t>Iraq</w:t>
          </w:r>
        </w:smartTag>
      </w:smartTag>
      <w:r w:rsidRPr="009E60D8">
        <w:rPr>
          <w:b/>
          <w:bCs/>
          <w:sz w:val="26"/>
          <w:szCs w:val="26"/>
        </w:rPr>
        <w:t xml:space="preserve"> , average (78.13%).</w:t>
      </w:r>
    </w:p>
    <w:p w:rsidR="005B1B59" w:rsidRPr="009E60D8" w:rsidRDefault="00F02B7B" w:rsidP="005B1B59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Master degree :</w:t>
      </w:r>
      <w:r w:rsidR="002C23F4" w:rsidRPr="009E60D8">
        <w:rPr>
          <w:b/>
          <w:bCs/>
          <w:sz w:val="26"/>
          <w:szCs w:val="26"/>
        </w:rPr>
        <w:t xml:space="preserve">Master of animal science , poultry nutrition , </w:t>
      </w:r>
      <w:r w:rsidR="005E39EE" w:rsidRPr="009E60D8">
        <w:rPr>
          <w:b/>
          <w:bCs/>
          <w:sz w:val="26"/>
          <w:szCs w:val="26"/>
        </w:rPr>
        <w:t>college of agriculture , university of salaheldin,</w:t>
      </w:r>
      <w:r w:rsidRPr="009E60D8">
        <w:rPr>
          <w:b/>
          <w:bCs/>
          <w:sz w:val="26"/>
          <w:szCs w:val="26"/>
        </w:rPr>
        <w:t>1987</w:t>
      </w:r>
      <w:r w:rsidR="005E39EE" w:rsidRPr="009E60D8">
        <w:rPr>
          <w:b/>
          <w:bCs/>
          <w:sz w:val="26"/>
          <w:szCs w:val="26"/>
        </w:rPr>
        <w:t xml:space="preserve"> </w:t>
      </w:r>
      <w:smartTag w:uri="urn:schemas-microsoft-com:office:smarttags" w:element="place">
        <w:smartTag w:uri="urn:schemas-microsoft-com:office:smarttags" w:element="City">
          <w:r w:rsidR="005E39EE" w:rsidRPr="009E60D8">
            <w:rPr>
              <w:b/>
              <w:bCs/>
              <w:sz w:val="26"/>
              <w:szCs w:val="26"/>
            </w:rPr>
            <w:t>Erbil</w:t>
          </w:r>
        </w:smartTag>
        <w:r w:rsidR="005E39EE" w:rsidRPr="009E60D8">
          <w:rPr>
            <w:b/>
            <w:bCs/>
            <w:sz w:val="26"/>
            <w:szCs w:val="26"/>
          </w:rPr>
          <w:t>,</w:t>
        </w:r>
        <w:smartTag w:uri="urn:schemas-microsoft-com:office:smarttags" w:element="country-region">
          <w:r w:rsidR="005E39EE" w:rsidRPr="009E60D8">
            <w:rPr>
              <w:b/>
              <w:bCs/>
              <w:sz w:val="26"/>
              <w:szCs w:val="26"/>
            </w:rPr>
            <w:t>Iraq</w:t>
          </w:r>
        </w:smartTag>
      </w:smartTag>
      <w:r w:rsidR="005E39EE" w:rsidRPr="009E60D8">
        <w:rPr>
          <w:b/>
          <w:bCs/>
          <w:sz w:val="26"/>
          <w:szCs w:val="26"/>
        </w:rPr>
        <w:t>.</w:t>
      </w:r>
    </w:p>
    <w:p w:rsidR="002C23F4" w:rsidRPr="009E60D8" w:rsidRDefault="005B1B59" w:rsidP="005B1B59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Thesis: ( effect of use of different levels of protein and fat in growing ration of red local turkey ).</w:t>
      </w:r>
    </w:p>
    <w:p w:rsidR="006E6C90" w:rsidRPr="009E60D8" w:rsidRDefault="006E6C90" w:rsidP="005B1B59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Jobs :</w:t>
      </w:r>
    </w:p>
    <w:p w:rsidR="005E39EE" w:rsidRPr="009E60D8" w:rsidRDefault="005E39EE" w:rsidP="006E6C90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From 1993 – 1998 assistant lect</w:t>
      </w:r>
      <w:r w:rsidR="006E6C90" w:rsidRPr="009E60D8">
        <w:rPr>
          <w:b/>
          <w:bCs/>
          <w:sz w:val="26"/>
          <w:szCs w:val="26"/>
        </w:rPr>
        <w:t>urer in agriculture college A</w:t>
      </w:r>
      <w:r w:rsidRPr="009E60D8">
        <w:rPr>
          <w:b/>
          <w:bCs/>
          <w:sz w:val="26"/>
          <w:szCs w:val="26"/>
        </w:rPr>
        <w:t xml:space="preserve">l Anbar university / </w:t>
      </w:r>
      <w:r w:rsidR="006E6C90" w:rsidRPr="009E60D8">
        <w:rPr>
          <w:b/>
          <w:bCs/>
          <w:sz w:val="26"/>
          <w:szCs w:val="26"/>
        </w:rPr>
        <w:t>A</w:t>
      </w:r>
      <w:r w:rsidRPr="009E60D8">
        <w:rPr>
          <w:b/>
          <w:bCs/>
          <w:sz w:val="26"/>
          <w:szCs w:val="26"/>
        </w:rPr>
        <w:t xml:space="preserve">l Anbar , </w:t>
      </w:r>
      <w:smartTag w:uri="urn:schemas-microsoft-com:office:smarttags" w:element="place">
        <w:smartTag w:uri="urn:schemas-microsoft-com:office:smarttags" w:element="country-region">
          <w:r w:rsidRPr="009E60D8">
            <w:rPr>
              <w:b/>
              <w:bCs/>
              <w:sz w:val="26"/>
              <w:szCs w:val="26"/>
            </w:rPr>
            <w:t>Iraq</w:t>
          </w:r>
        </w:smartTag>
      </w:smartTag>
      <w:r w:rsidRPr="009E60D8">
        <w:rPr>
          <w:b/>
          <w:bCs/>
          <w:sz w:val="26"/>
          <w:szCs w:val="26"/>
        </w:rPr>
        <w:t xml:space="preserve"> .</w:t>
      </w:r>
    </w:p>
    <w:p w:rsidR="005E39EE" w:rsidRDefault="005E39EE" w:rsidP="002C23F4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>From 1998 – 2005</w:t>
      </w:r>
      <w:r w:rsidR="007C09FF">
        <w:rPr>
          <w:b/>
          <w:bCs/>
          <w:sz w:val="26"/>
          <w:szCs w:val="26"/>
        </w:rPr>
        <w:t xml:space="preserve">Assistant </w:t>
      </w:r>
      <w:r w:rsidRPr="009E60D8">
        <w:rPr>
          <w:b/>
          <w:bCs/>
          <w:sz w:val="26"/>
          <w:szCs w:val="26"/>
        </w:rPr>
        <w:t xml:space="preserve"> lecturer in </w:t>
      </w:r>
      <w:smartTag w:uri="urn:schemas-microsoft-com:office:smarttags" w:element="PlaceType">
        <w:r w:rsidRPr="009E60D8">
          <w:rPr>
            <w:b/>
            <w:bCs/>
            <w:sz w:val="26"/>
            <w:szCs w:val="26"/>
          </w:rPr>
          <w:t>college</w:t>
        </w:r>
      </w:smartTag>
      <w:r w:rsidRPr="009E60D8">
        <w:rPr>
          <w:b/>
          <w:bCs/>
          <w:sz w:val="26"/>
          <w:szCs w:val="26"/>
        </w:rPr>
        <w:t xml:space="preserve"> of </w:t>
      </w:r>
      <w:smartTag w:uri="urn:schemas-microsoft-com:office:smarttags" w:element="PlaceName">
        <w:r w:rsidRPr="009E60D8">
          <w:rPr>
            <w:b/>
            <w:bCs/>
            <w:sz w:val="26"/>
            <w:szCs w:val="26"/>
          </w:rPr>
          <w:t>Agricultur</w:t>
        </w:r>
      </w:smartTag>
      <w:r w:rsidRPr="009E60D8">
        <w:rPr>
          <w:b/>
          <w:bCs/>
          <w:sz w:val="26"/>
          <w:szCs w:val="26"/>
        </w:rPr>
        <w:t xml:space="preserve"> and Forestry , </w:t>
      </w:r>
      <w:smartTag w:uri="urn:schemas-microsoft-com:office:smarttags" w:element="City">
        <w:r w:rsidRPr="009E60D8">
          <w:rPr>
            <w:b/>
            <w:bCs/>
            <w:sz w:val="26"/>
            <w:szCs w:val="26"/>
          </w:rPr>
          <w:t>mosul</w:t>
        </w:r>
      </w:smartTag>
      <w:r w:rsidRPr="009E60D8">
        <w:rPr>
          <w:b/>
          <w:bCs/>
          <w:sz w:val="26"/>
          <w:szCs w:val="26"/>
        </w:rPr>
        <w:t xml:space="preserve"> university , </w:t>
      </w:r>
      <w:smartTag w:uri="urn:schemas-microsoft-com:office:smarttags" w:element="place">
        <w:smartTag w:uri="urn:schemas-microsoft-com:office:smarttags" w:element="country-region">
          <w:r w:rsidRPr="009E60D8">
            <w:rPr>
              <w:b/>
              <w:bCs/>
              <w:sz w:val="26"/>
              <w:szCs w:val="26"/>
            </w:rPr>
            <w:t>iraq</w:t>
          </w:r>
        </w:smartTag>
      </w:smartTag>
      <w:r w:rsidRPr="009E60D8">
        <w:rPr>
          <w:b/>
          <w:bCs/>
          <w:sz w:val="26"/>
          <w:szCs w:val="26"/>
        </w:rPr>
        <w:t xml:space="preserve"> .</w:t>
      </w:r>
    </w:p>
    <w:p w:rsidR="007C09FF" w:rsidRDefault="007C09FF" w:rsidP="007C09FF">
      <w:pPr>
        <w:jc w:val="righ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From 2005-2010 lecturer in Animal production department /college of agriculture and forestry/ Mosul university .</w:t>
      </w:r>
    </w:p>
    <w:p w:rsidR="007C09FF" w:rsidRPr="009E60D8" w:rsidRDefault="007C09FF" w:rsidP="007C09FF">
      <w:pPr>
        <w:jc w:val="righ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From 2010-2019 Assistant professor in department of animal production /college of agriculture and forestry/ university of Mosul .</w:t>
      </w:r>
    </w:p>
    <w:p w:rsidR="005E39EE" w:rsidRDefault="005E39EE" w:rsidP="002C23F4">
      <w:pPr>
        <w:jc w:val="right"/>
        <w:rPr>
          <w:b/>
          <w:bCs/>
          <w:sz w:val="26"/>
          <w:szCs w:val="26"/>
          <w:rtl/>
          <w:lang w:bidi="ar-IQ"/>
        </w:rPr>
      </w:pPr>
      <w:r w:rsidRPr="009E60D8">
        <w:rPr>
          <w:b/>
          <w:bCs/>
          <w:sz w:val="26"/>
          <w:szCs w:val="26"/>
        </w:rPr>
        <w:t>Published researches :</w:t>
      </w:r>
    </w:p>
    <w:p w:rsidR="007C09FF" w:rsidRPr="009E60D8" w:rsidRDefault="007C09FF" w:rsidP="002C23F4">
      <w:pPr>
        <w:jc w:val="right"/>
        <w:rPr>
          <w:b/>
          <w:bCs/>
          <w:sz w:val="26"/>
          <w:szCs w:val="26"/>
          <w:rtl/>
          <w:lang w:bidi="ar-IQ"/>
        </w:rPr>
      </w:pPr>
    </w:p>
    <w:p w:rsidR="004A717D" w:rsidRPr="005B5FAA" w:rsidRDefault="004A717D" w:rsidP="004A717D">
      <w:pPr>
        <w:ind w:left="360"/>
        <w:jc w:val="both"/>
        <w:rPr>
          <w:lang w:bidi="ar-IQ"/>
        </w:rPr>
      </w:pPr>
      <w:r w:rsidRPr="005B5FAA">
        <w:rPr>
          <w:lang w:bidi="ar-IQ"/>
        </w:rPr>
        <w:t>1-R.M.Taher;Y.Y.Pitries (1988),Performance of turkey growing diets containing different levels of fat,Iraqi Journal of Agriculture Science , 6:2:105 -116.</w:t>
      </w:r>
    </w:p>
    <w:p w:rsidR="004A717D" w:rsidRPr="005B5FAA" w:rsidRDefault="004A717D" w:rsidP="004A717D">
      <w:pPr>
        <w:ind w:left="360"/>
        <w:jc w:val="both"/>
        <w:rPr>
          <w:lang w:bidi="ar-IQ"/>
        </w:rPr>
      </w:pPr>
      <w:r w:rsidRPr="005B5FAA">
        <w:rPr>
          <w:lang w:bidi="ar-IQ"/>
        </w:rPr>
        <w:t xml:space="preserve">2- Y.Y.Pitries ; R.M.Taher( 1988), The substitution of fat from carbohydrate in growing diet of local Iraqi turkey on productive performance ; Iraqi journal of Agriculture Science ; 6:3:51 – 65.                                                                     </w:t>
      </w:r>
    </w:p>
    <w:p w:rsidR="004A717D" w:rsidRPr="005B5FAA" w:rsidRDefault="004A717D" w:rsidP="004A717D">
      <w:pPr>
        <w:ind w:left="360"/>
        <w:jc w:val="both"/>
        <w:rPr>
          <w:rtl/>
        </w:rPr>
      </w:pPr>
      <w:r w:rsidRPr="005B5FAA">
        <w:rPr>
          <w:lang w:bidi="ar-IQ"/>
        </w:rPr>
        <w:t xml:space="preserve">3- M.F.Abdul Ghani,H.L.Sadik , R,M.T.Khuleel(2003), Effect of adding date pulp to growing ration of broiler on productive performance ,carcass traits,and sensory evaluation,, Al-Anbar journal of Agriculture Science , 1:1:209 -215.                                                             </w:t>
      </w:r>
    </w:p>
    <w:p w:rsidR="004A717D" w:rsidRPr="005B5FAA" w:rsidRDefault="004A717D" w:rsidP="004A717D">
      <w:pPr>
        <w:ind w:left="360"/>
        <w:jc w:val="both"/>
        <w:rPr>
          <w:lang w:bidi="ar-IQ"/>
        </w:rPr>
      </w:pPr>
      <w:r w:rsidRPr="005B5FAA">
        <w:rPr>
          <w:lang w:bidi="ar-IQ"/>
        </w:rPr>
        <w:t>4- Rafh.M.T.Khuleel( 2004), Influence of protein and added fat level in growing ration on growth efficiency during the finishing period of Iraqi red local turkey.Iraqi journal of Agriculture science , 5:1:21 -27.</w:t>
      </w:r>
    </w:p>
    <w:p w:rsidR="004A717D" w:rsidRPr="005B5FAA" w:rsidRDefault="004A717D" w:rsidP="004A717D">
      <w:pPr>
        <w:ind w:left="360"/>
        <w:jc w:val="both"/>
        <w:rPr>
          <w:lang w:bidi="ar-IQ"/>
        </w:rPr>
      </w:pPr>
      <w:r w:rsidRPr="005B5FAA">
        <w:rPr>
          <w:lang w:bidi="ar-IQ"/>
        </w:rPr>
        <w:t xml:space="preserve">5- Rafh.M.T.khuleel(2005), Economic evaluation of broiler ration used in Nenava province , Mesopotamia Journal, 33:1:30 – 34.                                                         </w:t>
      </w:r>
    </w:p>
    <w:p w:rsidR="004A717D" w:rsidRPr="005B5FAA" w:rsidRDefault="004A717D" w:rsidP="004A717D">
      <w:pPr>
        <w:ind w:left="360"/>
        <w:jc w:val="both"/>
        <w:rPr>
          <w:lang w:bidi="ar-IQ"/>
        </w:rPr>
      </w:pPr>
      <w:r w:rsidRPr="005B5FAA">
        <w:rPr>
          <w:lang w:bidi="ar-IQ"/>
        </w:rPr>
        <w:t xml:space="preserve">6- Rafh.M.T.Khuleel(2005), Formulating optimum broiler rations by linear programming , Mesopotamia Journal,33:1:35 – 43.                                               </w:t>
      </w:r>
    </w:p>
    <w:p w:rsidR="004A717D" w:rsidRPr="005B5FAA" w:rsidRDefault="004A717D" w:rsidP="004A717D">
      <w:pPr>
        <w:ind w:left="360"/>
        <w:jc w:val="both"/>
        <w:rPr>
          <w:lang w:bidi="ar-IQ"/>
        </w:rPr>
      </w:pPr>
      <w:r w:rsidRPr="005B5FAA">
        <w:rPr>
          <w:lang w:bidi="ar-IQ"/>
        </w:rPr>
        <w:t>7- Rafh.M.Taher(2006), Formulating least cost rations for Brown eggs layers using linear programmingtechnique, Dirasat journal,33:1:21 -34                        .</w:t>
      </w:r>
    </w:p>
    <w:p w:rsidR="004A717D" w:rsidRPr="005B5FAA" w:rsidRDefault="004A717D" w:rsidP="004A717D">
      <w:pPr>
        <w:ind w:left="360"/>
        <w:jc w:val="both"/>
        <w:rPr>
          <w:rtl/>
          <w:lang w:bidi="ar-IQ"/>
        </w:rPr>
      </w:pPr>
      <w:r w:rsidRPr="005B5FAA">
        <w:rPr>
          <w:lang w:bidi="ar-IQ"/>
        </w:rPr>
        <w:lastRenderedPageBreak/>
        <w:t xml:space="preserve">8-A.M.Hussein;R.M.T,Khuleel(2006)Comparison of fodder used in chicken projects in Nenavah with optimum fodder cost extracted by linear programming method, Mesopotamia Journal , 34:2:            .                                                           </w:t>
      </w:r>
    </w:p>
    <w:p w:rsidR="004A717D" w:rsidRPr="005B5FAA" w:rsidRDefault="004A717D" w:rsidP="004A717D">
      <w:pPr>
        <w:jc w:val="both"/>
        <w:rPr>
          <w:lang w:bidi="ar-IQ"/>
        </w:rPr>
      </w:pPr>
      <w:r w:rsidRPr="005B5FAA">
        <w:rPr>
          <w:lang w:bidi="ar-IQ"/>
        </w:rPr>
        <w:t xml:space="preserve">  9-  R.M.Khuleel(2006),study of some productive characterisyics of Iraqi local turkey, Jarash journal of research. 9 :1 : 45-58     ( review).                                                       </w:t>
      </w:r>
    </w:p>
    <w:p w:rsidR="004A717D" w:rsidRPr="005B5FAA" w:rsidRDefault="004A717D" w:rsidP="004A717D">
      <w:pPr>
        <w:ind w:left="360"/>
        <w:jc w:val="both"/>
        <w:rPr>
          <w:lang w:bidi="ar-IQ"/>
        </w:rPr>
      </w:pPr>
      <w:r w:rsidRPr="005B5FAA">
        <w:rPr>
          <w:lang w:bidi="ar-IQ"/>
        </w:rPr>
        <w:t xml:space="preserve">10- R.M.Khuleel(2007),Formulating optimum white egg layers rations by linear programming, Jarash Journal of researchs.     .                                                  </w:t>
      </w:r>
    </w:p>
    <w:p w:rsidR="004A717D" w:rsidRPr="005B5FAA" w:rsidRDefault="004A717D" w:rsidP="004A717D">
      <w:pPr>
        <w:ind w:left="360"/>
        <w:jc w:val="both"/>
      </w:pPr>
      <w:r w:rsidRPr="005B5FAA">
        <w:rPr>
          <w:lang w:bidi="ar-IQ"/>
        </w:rPr>
        <w:t xml:space="preserve">  </w:t>
      </w:r>
      <w:r w:rsidRPr="005B5FAA">
        <w:t>11 - Rafh Mohammed Taher Khalil (2011).Relationship between body composition and performance of local turkey.Journal of  Sultan Qaboos University of Agricultural and Marine Sciences No: 16 pp. 75-81.</w:t>
      </w:r>
      <w:r w:rsidRPr="005B5FAA">
        <w:br/>
        <w:t xml:space="preserve">12 – Rafh  Mohammed Taher Khalil (2008). Predicion of body chemical composition from some productive  traits of Iraqi local turkey. Jordan Journal of Applied Sciences. Vo:10. No:1. pp. 119 – 128.                               </w:t>
      </w:r>
      <w:r w:rsidRPr="005B5FAA">
        <w:br/>
        <w:t>13 - Rafh Mohammed Taher Khalil (2009). Effect of fat addition in the finisher ration on performance and rate of feed passage of broiler. Vol: 37. No: 3. Pp. 98 -105</w:t>
      </w:r>
      <w:r w:rsidRPr="005B5FAA">
        <w:br/>
        <w:t>14 –Rafh  Mohammed Taher Khalil (2011) Effect of feeding programs on  some productive characteristics of broiler. Agriculture magazine Mesopotamia. Volume 39. Issue 2. Pp. 88 - 97.</w:t>
      </w:r>
      <w:r w:rsidRPr="005B5FAA">
        <w:br/>
        <w:t>15 – Rafh  Mohammed Taher Khalil and Thair Mohammed Abdul Baki (2011). Effect of added methionin to soybean meal as a substitute for protein concentrate in broiler starter diet.</w:t>
      </w:r>
    </w:p>
    <w:p w:rsidR="004A717D" w:rsidRPr="005B5FAA" w:rsidRDefault="004A717D" w:rsidP="004A717D">
      <w:pPr>
        <w:ind w:left="360"/>
        <w:jc w:val="both"/>
      </w:pPr>
      <w:r w:rsidRPr="005B5FAA">
        <w:t xml:space="preserve">  16– Rafh  Mohammed Taher Khuleel (2010). Formulation of layers rations with spreadsheet software Excel. Arab Universities journal of Agricultural Sciences. Volume 18. Issue 2. Pp. 249-259.</w:t>
      </w:r>
    </w:p>
    <w:p w:rsidR="004A717D" w:rsidRPr="005B5FAA" w:rsidRDefault="004A717D" w:rsidP="004A717D">
      <w:pPr>
        <w:autoSpaceDE w:val="0"/>
        <w:autoSpaceDN w:val="0"/>
        <w:bidi w:val="0"/>
        <w:adjustRightInd w:val="0"/>
        <w:jc w:val="both"/>
        <w:rPr>
          <w:rFonts w:ascii="Times-Bold" w:hAnsi="Times-Bold" w:cs="Times-Bold"/>
        </w:rPr>
      </w:pPr>
      <w:r w:rsidRPr="005B5FAA">
        <w:t>17</w:t>
      </w:r>
      <w:r w:rsidRPr="005B5FAA">
        <w:rPr>
          <w:rFonts w:ascii="Times-Roman" w:hAnsi="Times-Roman" w:cs="Times-Roman"/>
        </w:rPr>
        <w:t xml:space="preserve">- </w:t>
      </w:r>
      <w:r w:rsidRPr="005B5FAA">
        <w:rPr>
          <w:rFonts w:ascii="Helvetica-Bold" w:hAnsi="Helvetica-Bold" w:cs="Helvetica-Bold"/>
        </w:rPr>
        <w:t xml:space="preserve">Rafh.M.T.Khuleel </w:t>
      </w:r>
      <w:r w:rsidRPr="005B5FAA">
        <w:rPr>
          <w:rFonts w:ascii="Times-Roman" w:hAnsi="Times-Roman" w:cs="Times-Roman"/>
        </w:rPr>
        <w:t xml:space="preserve">.(2016) COMPARISON OF BROILER PERFORMANCE UNDER TWO </w:t>
      </w:r>
      <w:r w:rsidRPr="005B5FAA">
        <w:rPr>
          <w:rFonts w:ascii="Times-Bold" w:hAnsi="Times-Bold" w:cs="Times-Bold"/>
        </w:rPr>
        <w:t xml:space="preserve"> </w:t>
      </w:r>
    </w:p>
    <w:p w:rsidR="004A717D" w:rsidRPr="005B5FAA" w:rsidRDefault="004A717D" w:rsidP="004A717D">
      <w:pPr>
        <w:autoSpaceDE w:val="0"/>
        <w:autoSpaceDN w:val="0"/>
        <w:bidi w:val="0"/>
        <w:adjustRightInd w:val="0"/>
        <w:jc w:val="both"/>
        <w:rPr>
          <w:rFonts w:ascii="Times-Roman" w:hAnsi="Times-Roman" w:cs="Times-Roman"/>
        </w:rPr>
      </w:pPr>
      <w:r w:rsidRPr="005B5FAA">
        <w:rPr>
          <w:rFonts w:ascii="Times-Roman" w:hAnsi="Times-Roman" w:cs="Times-Roman"/>
        </w:rPr>
        <w:t>REARING SYSTEMS (FLOOR VS CAGES. JORDAN JOURNAL OF APPLIED SCIENCE</w:t>
      </w:r>
    </w:p>
    <w:p w:rsidR="004A717D" w:rsidRPr="005B5FAA" w:rsidRDefault="004A717D" w:rsidP="004A717D">
      <w:pPr>
        <w:autoSpaceDE w:val="0"/>
        <w:autoSpaceDN w:val="0"/>
        <w:bidi w:val="0"/>
        <w:adjustRightInd w:val="0"/>
        <w:jc w:val="both"/>
        <w:rPr>
          <w:rFonts w:ascii="Times-Roman" w:hAnsi="Times-Roman" w:cs="Times-Roman"/>
        </w:rPr>
      </w:pPr>
      <w:r w:rsidRPr="005B5FAA">
        <w:rPr>
          <w:rFonts w:ascii="Times-Roman" w:hAnsi="Times-Roman" w:cs="Times-Roman"/>
        </w:rPr>
        <w:t xml:space="preserve">“Natural Sciences Series”, Volume 13/ / pp </w:t>
      </w:r>
    </w:p>
    <w:p w:rsidR="004A717D" w:rsidRPr="005B5FAA" w:rsidRDefault="004A717D" w:rsidP="004A717D">
      <w:pPr>
        <w:autoSpaceDE w:val="0"/>
        <w:autoSpaceDN w:val="0"/>
        <w:bidi w:val="0"/>
        <w:adjustRightInd w:val="0"/>
        <w:jc w:val="both"/>
      </w:pPr>
      <w:r w:rsidRPr="005B5FAA">
        <w:t>18- Rafh mohammed Taher ;Thaer Mohammed Abdulaki; Maged Ahmed Sabry(2016). Effect of use of low level of protein with addition of amino acids in quail starter ration .Jordanian journal of agriculture sciences .vol.12.no.1.pp45-53.</w:t>
      </w:r>
    </w:p>
    <w:p w:rsidR="004A717D" w:rsidRPr="005B5FAA" w:rsidRDefault="004A717D" w:rsidP="004A717D">
      <w:pPr>
        <w:autoSpaceDE w:val="0"/>
        <w:autoSpaceDN w:val="0"/>
        <w:bidi w:val="0"/>
        <w:adjustRightInd w:val="0"/>
        <w:jc w:val="both"/>
      </w:pPr>
      <w:r w:rsidRPr="005B5FAA">
        <w:rPr>
          <w:rFonts w:hint="cs"/>
          <w:rtl/>
        </w:rPr>
        <w:t>19-</w:t>
      </w:r>
      <w:r>
        <w:t>-</w:t>
      </w:r>
      <w:r w:rsidRPr="005B5FAA">
        <w:t xml:space="preserve">RAFH Mohammed Taher (2017). </w:t>
      </w:r>
      <w:r w:rsidRPr="00440EC1">
        <w:rPr>
          <w:rFonts w:asciiTheme="majorBidi" w:hAnsiTheme="majorBidi" w:cstheme="majorBidi"/>
        </w:rPr>
        <w:t>create an application in excel spreadsheet to formulate poultry rations  by trail and error method  . egyptian poultry science journal .vol.  no.  pp:</w:t>
      </w:r>
      <w:r w:rsidRPr="005B5FAA">
        <w:rPr>
          <w:sz w:val="20"/>
          <w:szCs w:val="20"/>
        </w:rPr>
        <w:t xml:space="preserve">                             </w:t>
      </w:r>
    </w:p>
    <w:p w:rsidR="004A717D" w:rsidRPr="005B5FAA" w:rsidRDefault="004A717D" w:rsidP="004A717D">
      <w:pPr>
        <w:jc w:val="both"/>
        <w:rPr>
          <w:rFonts w:asciiTheme="majorBidi" w:hAnsiTheme="majorBidi" w:cstheme="majorBidi"/>
          <w:i/>
          <w:iCs/>
          <w:rtl/>
          <w:lang w:bidi="ar-IQ"/>
        </w:rPr>
      </w:pPr>
      <w:r w:rsidRPr="005B5FAA">
        <w:rPr>
          <w:rFonts w:asciiTheme="majorBidi" w:hAnsiTheme="majorBidi" w:cstheme="majorBidi"/>
          <w:lang w:bidi="ar-IQ"/>
        </w:rPr>
        <w:t>20-Rafh Mohammed Taher .2018. Effect of using high protein level in the first week of age on some productive traits of quail. Journal of agriculture,environmental,and veterinary sciences .4:2:64-72.</w:t>
      </w:r>
    </w:p>
    <w:p w:rsidR="004A717D" w:rsidRPr="005B5FAA" w:rsidRDefault="004A717D" w:rsidP="004A717D">
      <w:pPr>
        <w:jc w:val="both"/>
        <w:rPr>
          <w:rFonts w:asciiTheme="majorBidi" w:hAnsiTheme="majorBidi" w:cstheme="majorBidi"/>
          <w:i/>
          <w:iCs/>
          <w:rtl/>
          <w:lang w:bidi="ar-IQ"/>
        </w:rPr>
      </w:pPr>
      <w:r w:rsidRPr="005B5FAA">
        <w:rPr>
          <w:rFonts w:asciiTheme="majorBidi" w:hAnsiTheme="majorBidi" w:cstheme="majorBidi"/>
          <w:lang w:bidi="ar-IQ"/>
        </w:rPr>
        <w:t xml:space="preserve"> </w:t>
      </w:r>
    </w:p>
    <w:p w:rsidR="000A4A86" w:rsidRDefault="000A4A86" w:rsidP="006E6C90">
      <w:pPr>
        <w:jc w:val="righ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I have many articles published at ( poultry of middle east and </w:t>
      </w:r>
      <w:smartTag w:uri="urn:schemas-microsoft-com:office:smarttags" w:element="country-region">
        <w:r>
          <w:rPr>
            <w:b/>
            <w:bCs/>
            <w:sz w:val="26"/>
            <w:szCs w:val="26"/>
          </w:rPr>
          <w:t>south Africa</w:t>
        </w:r>
      </w:smartTag>
      <w:r>
        <w:rPr>
          <w:b/>
          <w:bCs/>
          <w:sz w:val="26"/>
          <w:szCs w:val="26"/>
        </w:rPr>
        <w:t xml:space="preserve"> magazine ) in beriut, </w:t>
      </w:r>
      <w:smartTag w:uri="urn:schemas-microsoft-com:office:smarttags" w:element="place">
        <w:smartTag w:uri="urn:schemas-microsoft-com:office:smarttags" w:element="country-region">
          <w:r>
            <w:rPr>
              <w:b/>
              <w:bCs/>
              <w:sz w:val="26"/>
              <w:szCs w:val="26"/>
            </w:rPr>
            <w:t>lebanon</w:t>
          </w:r>
        </w:smartTag>
      </w:smartTag>
      <w:r w:rsidR="00276497">
        <w:rPr>
          <w:b/>
          <w:bCs/>
          <w:sz w:val="26"/>
          <w:szCs w:val="26"/>
        </w:rPr>
        <w:t>, and I achieved</w:t>
      </w:r>
      <w:r>
        <w:rPr>
          <w:b/>
          <w:bCs/>
          <w:sz w:val="26"/>
          <w:szCs w:val="26"/>
        </w:rPr>
        <w:t xml:space="preserve"> two times the golden medal from MEAP .</w:t>
      </w:r>
    </w:p>
    <w:p w:rsidR="003D60FD" w:rsidRPr="009E60D8" w:rsidRDefault="003D60FD" w:rsidP="006E6C90">
      <w:pPr>
        <w:jc w:val="righ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I have four thanks documents from the university and the college .</w:t>
      </w:r>
    </w:p>
    <w:p w:rsidR="006D28BC" w:rsidRPr="009E60D8" w:rsidRDefault="006D28BC" w:rsidP="006D28BC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 xml:space="preserve">   </w:t>
      </w:r>
    </w:p>
    <w:p w:rsidR="005E39EE" w:rsidRPr="009E60D8" w:rsidRDefault="005E39EE" w:rsidP="002C23F4">
      <w:pPr>
        <w:jc w:val="right"/>
        <w:rPr>
          <w:b/>
          <w:bCs/>
          <w:sz w:val="26"/>
          <w:szCs w:val="26"/>
        </w:rPr>
      </w:pPr>
    </w:p>
    <w:p w:rsidR="002C23F4" w:rsidRPr="009E60D8" w:rsidRDefault="002C23F4" w:rsidP="00AA3416">
      <w:pPr>
        <w:jc w:val="right"/>
        <w:rPr>
          <w:b/>
          <w:bCs/>
          <w:sz w:val="26"/>
          <w:szCs w:val="26"/>
        </w:rPr>
      </w:pPr>
    </w:p>
    <w:p w:rsidR="004D7E64" w:rsidRPr="009E60D8" w:rsidRDefault="00AA3416" w:rsidP="00AA3416">
      <w:pPr>
        <w:jc w:val="right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 xml:space="preserve">                                                                  </w:t>
      </w:r>
    </w:p>
    <w:p w:rsidR="00AA3416" w:rsidRPr="009E60D8" w:rsidRDefault="00AA3416" w:rsidP="00AA3416">
      <w:pPr>
        <w:jc w:val="center"/>
        <w:rPr>
          <w:b/>
          <w:bCs/>
          <w:sz w:val="26"/>
          <w:szCs w:val="26"/>
        </w:rPr>
      </w:pPr>
      <w:r w:rsidRPr="009E60D8">
        <w:rPr>
          <w:b/>
          <w:bCs/>
          <w:sz w:val="26"/>
          <w:szCs w:val="26"/>
        </w:rPr>
        <w:t xml:space="preserve">            </w:t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  <w:r w:rsidRPr="009E60D8">
        <w:rPr>
          <w:b/>
          <w:bCs/>
          <w:sz w:val="26"/>
          <w:szCs w:val="26"/>
        </w:rPr>
        <w:tab/>
      </w:r>
    </w:p>
    <w:sectPr w:rsidR="00AA3416" w:rsidRPr="009E60D8" w:rsidSect="00AA3416">
      <w:pgSz w:w="11906" w:h="16838"/>
      <w:pgMar w:top="1134" w:right="1134" w:bottom="1134" w:left="1134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440202"/>
    <w:multiLevelType w:val="hybridMultilevel"/>
    <w:tmpl w:val="6A3AA04C"/>
    <w:lvl w:ilvl="0" w:tplc="D2B88142">
      <w:start w:val="1"/>
      <w:numFmt w:val="decimal"/>
      <w:lvlText w:val="%1-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noPunctuationKerning/>
  <w:characterSpacingControl w:val="doNotCompress"/>
  <w:compat>
    <w:applyBreakingRules/>
  </w:compat>
  <w:docVars>
    <w:docVar w:name="__Grammarly_42____i" w:val="H4sIAAAAAAAEAKtWckksSQxILCpxzi/NK1GyMqwFAAEhoTITAAAA"/>
    <w:docVar w:name="__Grammarly_42___1" w:val="H4sIAAAAAAAEAKtWcslP9kxRslIyNDa0NDQyNzYxAkITSxMjQyUdpeDU4uLM/DyQAuNaAJJY3OcsAAAA"/>
  </w:docVars>
  <w:rsids>
    <w:rsidRoot w:val="004D7E64"/>
    <w:rsid w:val="0003533D"/>
    <w:rsid w:val="000A4A86"/>
    <w:rsid w:val="000D0ABD"/>
    <w:rsid w:val="00276497"/>
    <w:rsid w:val="002C23F4"/>
    <w:rsid w:val="003D60FD"/>
    <w:rsid w:val="004A717D"/>
    <w:rsid w:val="004D7E64"/>
    <w:rsid w:val="00576C55"/>
    <w:rsid w:val="005B1B59"/>
    <w:rsid w:val="005E39EE"/>
    <w:rsid w:val="00623A17"/>
    <w:rsid w:val="00684930"/>
    <w:rsid w:val="006D28BC"/>
    <w:rsid w:val="006E6C90"/>
    <w:rsid w:val="006F2E03"/>
    <w:rsid w:val="00757F59"/>
    <w:rsid w:val="007C09FF"/>
    <w:rsid w:val="009E60D8"/>
    <w:rsid w:val="00A52A3C"/>
    <w:rsid w:val="00AA3416"/>
    <w:rsid w:val="00B42119"/>
    <w:rsid w:val="00C427F2"/>
    <w:rsid w:val="00D47F54"/>
    <w:rsid w:val="00E37619"/>
    <w:rsid w:val="00E81EA2"/>
    <w:rsid w:val="00F02B7B"/>
    <w:rsid w:val="00FD7D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date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D7D62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rsid w:val="002C23F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0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V</vt:lpstr>
    </vt:vector>
  </TitlesOfParts>
  <Company>mosel</Company>
  <LinksUpToDate>false</LinksUpToDate>
  <CharactersWithSpaces>56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rafhtaher</dc:creator>
  <cp:lastModifiedBy>user</cp:lastModifiedBy>
  <cp:revision>2</cp:revision>
  <dcterms:created xsi:type="dcterms:W3CDTF">2019-01-19T15:08:00Z</dcterms:created>
  <dcterms:modified xsi:type="dcterms:W3CDTF">2019-01-19T15:08:00Z</dcterms:modified>
</cp:coreProperties>
</file>